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AE3EE3" w14:textId="77777777" w:rsidR="000C0548" w:rsidRDefault="000C0548">
      <w:pPr>
        <w:rPr>
          <w:lang w:val="en-US"/>
        </w:rPr>
      </w:pPr>
      <w:r>
        <w:rPr>
          <w:lang w:val="en-US"/>
        </w:rPr>
        <w:t>For More information:</w:t>
      </w:r>
    </w:p>
    <w:p w14:paraId="753B935B" w14:textId="77777777" w:rsidR="000C0548" w:rsidRDefault="000C0548">
      <w:r>
        <w:rPr>
          <w:lang w:val="en-US"/>
        </w:rPr>
        <w:t xml:space="preserve">[1] </w:t>
      </w:r>
      <w:hyperlink r:id="rId4" w:history="1">
        <w:r w:rsidRPr="000C0548">
          <w:rPr>
            <w:rStyle w:val="Hyperlink"/>
            <w:lang w:val="en-US"/>
          </w:rPr>
          <w:t>https://intermediate-and-advanced-software-carpentry.readthedocs.io/en/latest/c++-wrapping.html</w:t>
        </w:r>
      </w:hyperlink>
    </w:p>
    <w:p w14:paraId="3EE31911" w14:textId="0B43FB01" w:rsidR="000C0548" w:rsidRPr="000C0548" w:rsidRDefault="000C0548">
      <w:r w:rsidRPr="000C0548">
        <w:t xml:space="preserve">[2] </w:t>
      </w:r>
      <w:hyperlink r:id="rId5" w:history="1">
        <w:r>
          <w:rPr>
            <w:rStyle w:val="Hyperlink"/>
          </w:rPr>
          <w:t>https://docs.python.org/3/c-api/intro.html</w:t>
        </w:r>
      </w:hyperlink>
    </w:p>
    <w:p w14:paraId="40556A02" w14:textId="31B4BA4D" w:rsidR="001E2F4E" w:rsidRDefault="000C0548">
      <w:r w:rsidRPr="000C0548">
        <w:t xml:space="preserve">[3]  </w:t>
      </w:r>
      <w:hyperlink r:id="rId6" w:history="1">
        <w:r>
          <w:rPr>
            <w:rStyle w:val="Hyperlink"/>
          </w:rPr>
          <w:t>https://docs.python.org/2/extending/extending.html</w:t>
        </w:r>
      </w:hyperlink>
    </w:p>
    <w:p w14:paraId="7D5BEBEB" w14:textId="0BB313F0" w:rsidR="000C0548" w:rsidRDefault="000C0548">
      <w:r>
        <w:t xml:space="preserve">[4] </w:t>
      </w:r>
      <w:hyperlink r:id="rId7" w:history="1">
        <w:r>
          <w:rPr>
            <w:rStyle w:val="Hyperlink"/>
          </w:rPr>
          <w:t>https://realpython.com/build-python-c-extension-module/</w:t>
        </w:r>
      </w:hyperlink>
      <w:bookmarkStart w:id="0" w:name="_GoBack"/>
      <w:bookmarkEnd w:id="0"/>
    </w:p>
    <w:p w14:paraId="09416753" w14:textId="4AFC5B9E" w:rsidR="000C0548" w:rsidRPr="000C0548" w:rsidRDefault="000C0548">
      <w:r>
        <w:t xml:space="preserve">[5] </w:t>
      </w:r>
      <w:hyperlink r:id="rId8" w:history="1">
        <w:r>
          <w:rPr>
            <w:rStyle w:val="Hyperlink"/>
          </w:rPr>
          <w:t>https://www.hardikp.com/2017/12/30/python-cpp/</w:t>
        </w:r>
      </w:hyperlink>
    </w:p>
    <w:p w14:paraId="58845D5F" w14:textId="77777777" w:rsidR="000C0548" w:rsidRPr="000C0548" w:rsidRDefault="000C0548"/>
    <w:sectPr w:rsidR="000C0548" w:rsidRPr="000C0548" w:rsidSect="00CE0E3E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G0sLQwNzQ3MTYyNjBR0lEKTi0uzszPAykwrAUAb3JjtCwAAAA="/>
  </w:docVars>
  <w:rsids>
    <w:rsidRoot w:val="00D00BE2"/>
    <w:rsid w:val="000C0548"/>
    <w:rsid w:val="00512E26"/>
    <w:rsid w:val="00CE0E3E"/>
    <w:rsid w:val="00CF3758"/>
    <w:rsid w:val="00D00BE2"/>
    <w:rsid w:val="00F67643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CFAFF"/>
  <w15:chartTrackingRefBased/>
  <w15:docId w15:val="{A96F1034-93F4-483B-BF4C-F6ABE7BAE1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C05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hardikp.com/2017/12/30/python-cpp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realpython.com/build-python-c-extension-modul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python.org/2/extending/extending.html" TargetMode="External"/><Relationship Id="rId5" Type="http://schemas.openxmlformats.org/officeDocument/2006/relationships/hyperlink" Target="https://docs.python.org/3/c-api/intro.html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intermediate-and-advanced-software-carpentry.readthedocs.io/en/latest/c++-wrapping.html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5</Characters>
  <Application>Microsoft Office Word</Application>
  <DocSecurity>0</DocSecurity>
  <Lines>5</Lines>
  <Paragraphs>1</Paragraphs>
  <ScaleCrop>false</ScaleCrop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Loni</dc:creator>
  <cp:keywords/>
  <dc:description/>
  <cp:lastModifiedBy>Mohammad Loni</cp:lastModifiedBy>
  <cp:revision>2</cp:revision>
  <dcterms:created xsi:type="dcterms:W3CDTF">2020-01-22T18:04:00Z</dcterms:created>
  <dcterms:modified xsi:type="dcterms:W3CDTF">2020-01-22T18:05:00Z</dcterms:modified>
</cp:coreProperties>
</file>